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892213"/>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892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1884"/>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18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30443"/>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304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80f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0228"/>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0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0436"/>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0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0147"/>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0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5334000" cy="461580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5334000" cy="46158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8d221"/>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774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2-03T23:26:23Z</dcterms:created>
  <dcterms:modified xsi:type="dcterms:W3CDTF">2025-02-03T23: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draft-mode">
    <vt:lpwstr>unlinked</vt:lpwstr>
  </property>
  <property fmtid="{D5CDD505-2E9C-101B-9397-08002B2CF9AE}" pid="9" name="editor">
    <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jupyter">
    <vt:lpwstr>info251</vt:lpwstr>
  </property>
  <property fmtid="{D5CDD505-2E9C-101B-9397-08002B2CF9AE}" pid="16" name="labels">
    <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